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ble_as_image</w:t>
      </w:r>
    </w:p>
    <w:p>
      <w:pPr>
        <w:pStyle w:val="Author"/>
      </w:pPr>
      <w:r>
        <w:t xml:space="preserve">Hao</w:t>
      </w:r>
    </w:p>
    <w:p>
      <w:pPr>
        <w:pStyle w:val="Date"/>
      </w:pPr>
      <w:r>
        <w:t xml:space="preserve">8/22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kta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ex_optio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as_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176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ada4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ble_as_image</dc:title>
  <dc:creator>Hao</dc:creator>
  <dcterms:created xsi:type="dcterms:W3CDTF">2017-08-28T14:56:26Z</dcterms:created>
  <dcterms:modified xsi:type="dcterms:W3CDTF">2017-08-28T14:56:26Z</dcterms:modified>
</cp:coreProperties>
</file>